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DD25072" w14:textId="4CDDD84E" w:rsidR="003924CE" w:rsidRPr="003924CE" w:rsidRDefault="003924CE" w:rsidP="00191CA4">
      <w:pPr>
        <w:rPr>
          <w:rFonts w:ascii="Times New Roman" w:hAnsi="Times New Roman" w:cs="Times New Roman"/>
          <w:sz w:val="32"/>
          <w:szCs w:val="32"/>
        </w:rPr>
      </w:pPr>
      <w:r w:rsidRPr="003924CE">
        <w:rPr>
          <w:rFonts w:ascii="Times New Roman" w:hAnsi="Times New Roman" w:cs="Times New Roman"/>
          <w:sz w:val="32"/>
          <w:szCs w:val="32"/>
        </w:rPr>
        <w:t>Credit Card Fraud Detection using Machine Learning</w:t>
      </w:r>
    </w:p>
    <w:p w14:paraId="521C2DC3" w14:textId="77777777" w:rsidR="003924CE" w:rsidRDefault="003924CE" w:rsidP="00191CA4"/>
    <w:p w14:paraId="2A1863B4" w14:textId="1E147353" w:rsidR="00191CA4" w:rsidRPr="003924CE" w:rsidRDefault="00191CA4" w:rsidP="00191CA4">
      <w:pPr>
        <w:rPr>
          <w:b/>
          <w:bCs/>
          <w:sz w:val="28"/>
          <w:szCs w:val="28"/>
        </w:rPr>
      </w:pPr>
      <w:r w:rsidRPr="003924CE">
        <w:rPr>
          <w:b/>
          <w:bCs/>
          <w:sz w:val="28"/>
          <w:szCs w:val="28"/>
        </w:rPr>
        <w:t>ABSTRACT:</w:t>
      </w:r>
    </w:p>
    <w:p w14:paraId="04B5AAC4" w14:textId="77777777" w:rsidR="00191CA4" w:rsidRDefault="00191CA4" w:rsidP="00191CA4">
      <w:r>
        <w:t>Organizations need to give an ever increasing number of offices to their clients. One of</w:t>
      </w:r>
    </w:p>
    <w:p w14:paraId="5C5D2A1E" w14:textId="34831B3C" w:rsidR="00191CA4" w:rsidRDefault="00191CA4" w:rsidP="00191CA4">
      <w:r>
        <w:t xml:space="preserve">these offices </w:t>
      </w:r>
      <w:proofErr w:type="gramStart"/>
      <w:r>
        <w:t>is</w:t>
      </w:r>
      <w:proofErr w:type="gramEnd"/>
      <w:r>
        <w:t xml:space="preserve"> the web-based method of purchasing merchandise. The clients presently can purchase</w:t>
      </w:r>
      <w:r w:rsidR="00DD6A4E">
        <w:t xml:space="preserve"> </w:t>
      </w:r>
      <w:r>
        <w:t>the necessary merchandise online yet this is additionally a chance for hoodlums to do</w:t>
      </w:r>
    </w:p>
    <w:p w14:paraId="7D25B196" w14:textId="77777777" w:rsidR="00191CA4" w:rsidRDefault="00191CA4" w:rsidP="00191CA4">
      <w:r>
        <w:t>cheats. The hoodlums can burglary the data of any cardholder and use it for</w:t>
      </w:r>
    </w:p>
    <w:p w14:paraId="2A1ACEE4" w14:textId="77777777" w:rsidR="00191CA4" w:rsidRDefault="00191CA4" w:rsidP="00191CA4">
      <w:r>
        <w:t>online buys until the cardholder contacts the bank to hinder the card. This</w:t>
      </w:r>
    </w:p>
    <w:p w14:paraId="617FBCFE" w14:textId="77777777" w:rsidR="00191CA4" w:rsidRDefault="00191CA4" w:rsidP="00191CA4">
      <w:r>
        <w:t>paper shows the various calculations of AI that are utilized for</w:t>
      </w:r>
    </w:p>
    <w:p w14:paraId="7C825701" w14:textId="77777777" w:rsidR="00803479" w:rsidRDefault="00191CA4" w:rsidP="00191CA4">
      <w:r>
        <w:t>distinguishing this sort of exchange.</w:t>
      </w:r>
    </w:p>
    <w:p w14:paraId="19853AAF" w14:textId="77777777" w:rsidR="003924CE" w:rsidRDefault="003924CE" w:rsidP="00191CA4">
      <w:pPr>
        <w:rPr>
          <w:b/>
          <w:bCs/>
          <w:sz w:val="28"/>
          <w:szCs w:val="28"/>
        </w:rPr>
      </w:pPr>
    </w:p>
    <w:p w14:paraId="2F50AF6F" w14:textId="343CBF57" w:rsidR="00191CA4" w:rsidRPr="003924CE" w:rsidRDefault="00191CA4" w:rsidP="00191CA4">
      <w:pPr>
        <w:rPr>
          <w:b/>
          <w:bCs/>
          <w:sz w:val="28"/>
          <w:szCs w:val="28"/>
        </w:rPr>
      </w:pPr>
      <w:r w:rsidRPr="003924CE">
        <w:rPr>
          <w:b/>
          <w:bCs/>
          <w:sz w:val="28"/>
          <w:szCs w:val="28"/>
        </w:rPr>
        <w:t>INTRODUCTION</w:t>
      </w:r>
    </w:p>
    <w:p w14:paraId="456708B8" w14:textId="77777777" w:rsidR="00191CA4" w:rsidRDefault="00191CA4" w:rsidP="00191CA4">
      <w:r>
        <w:t>The web is the incredible creation of the advanced times. The clients of the web are</w:t>
      </w:r>
    </w:p>
    <w:p w14:paraId="1CC65B0E" w14:textId="77777777" w:rsidR="00191CA4" w:rsidRDefault="00191CA4" w:rsidP="00191CA4">
      <w:r>
        <w:t>expanding step by step. The business associations or organizations additionally began their business</w:t>
      </w:r>
    </w:p>
    <w:p w14:paraId="009FE442" w14:textId="77777777" w:rsidR="00191CA4" w:rsidRDefault="00191CA4" w:rsidP="00191CA4">
      <w:r>
        <w:t>through this web-based medium (Khan, Akhtar, and Qureshi, 2014). These business organizations</w:t>
      </w:r>
    </w:p>
    <w:p w14:paraId="110465FC" w14:textId="77777777" w:rsidR="00191CA4" w:rsidRDefault="00191CA4" w:rsidP="00191CA4">
      <w:r>
        <w:t>are giving the office of web based purchasing to their clients. Clients can purchase the</w:t>
      </w:r>
    </w:p>
    <w:p w14:paraId="70C93C40" w14:textId="77777777" w:rsidR="00191CA4" w:rsidRDefault="00191CA4" w:rsidP="00191CA4">
      <w:r>
        <w:t>required items through the site or web based business stores of these organizations. Most</w:t>
      </w:r>
    </w:p>
    <w:p w14:paraId="7319686F" w14:textId="77777777" w:rsidR="00191CA4" w:rsidRDefault="00191CA4" w:rsidP="00191CA4">
      <w:r>
        <w:t>clients use Visa for purchasing things on the web. Along these lines, a portion of the clients can</w:t>
      </w:r>
    </w:p>
    <w:p w14:paraId="30C85240" w14:textId="77777777" w:rsidR="00191CA4" w:rsidRDefault="00191CA4" w:rsidP="00191CA4">
      <w:r>
        <w:t>be the criminal who has taken the card of an individual to make the internet based exchanges. This is</w:t>
      </w:r>
    </w:p>
    <w:p w14:paraId="100838B2" w14:textId="77777777" w:rsidR="00191CA4" w:rsidRDefault="00191CA4" w:rsidP="00191CA4">
      <w:r>
        <w:t>considered as the Visa extortion that should be recognized. This extortion can likewise be in the</w:t>
      </w:r>
    </w:p>
    <w:p w14:paraId="2673B72B" w14:textId="77777777" w:rsidR="00191CA4" w:rsidRDefault="00191CA4" w:rsidP="00191CA4">
      <w:r>
        <w:t>type of any buy by utilizing the Mastercard in an unapproved way. The instances of this</w:t>
      </w:r>
    </w:p>
    <w:p w14:paraId="4046B06E" w14:textId="77777777" w:rsidR="00191CA4" w:rsidRDefault="00191CA4" w:rsidP="00191CA4">
      <w:r>
        <w:t xml:space="preserve">sort of extortion </w:t>
      </w:r>
      <w:proofErr w:type="gramStart"/>
      <w:r>
        <w:t>are</w:t>
      </w:r>
      <w:proofErr w:type="gramEnd"/>
      <w:r>
        <w:t xml:space="preserve"> expanding. Settling this difficult issue is vital. Fake</w:t>
      </w:r>
    </w:p>
    <w:p w14:paraId="72EB548F" w14:textId="77777777" w:rsidR="00191CA4" w:rsidRDefault="00191CA4" w:rsidP="00191CA4">
      <w:r>
        <w:t>knowledge is saving the hour of people in various fields. Particularly AI,</w:t>
      </w:r>
    </w:p>
    <w:p w14:paraId="4917E1AB" w14:textId="77777777" w:rsidR="00191CA4" w:rsidRDefault="00191CA4" w:rsidP="00191CA4">
      <w:r>
        <w:t xml:space="preserve">which is the part of man-made brainpower </w:t>
      </w:r>
      <w:proofErr w:type="gramStart"/>
      <w:r>
        <w:t>is</w:t>
      </w:r>
      <w:proofErr w:type="gramEnd"/>
      <w:r>
        <w:t xml:space="preserve"> exceptionally useful in playing out the complex and</w:t>
      </w:r>
    </w:p>
    <w:p w14:paraId="3439305E" w14:textId="77777777" w:rsidR="00191CA4" w:rsidRDefault="00191CA4" w:rsidP="00191CA4">
      <w:r>
        <w:t>troublesome undertakings. Numerous specialists involved this sub field of man-made brainpower as an answer for</w:t>
      </w:r>
    </w:p>
    <w:p w14:paraId="1101586C" w14:textId="77777777" w:rsidR="00191CA4" w:rsidRDefault="00191CA4" w:rsidP="00191CA4">
      <w:r>
        <w:t>different issues. It is important to deal with the Visa extortion issue through the</w:t>
      </w:r>
    </w:p>
    <w:p w14:paraId="7BA9EBA4" w14:textId="77777777" w:rsidR="00191CA4" w:rsidRDefault="00191CA4" w:rsidP="00191CA4">
      <w:r>
        <w:t>AI since this isn't possible by a person in a legitimate manner.</w:t>
      </w:r>
    </w:p>
    <w:p w14:paraId="40C1EC90" w14:textId="77777777" w:rsidR="00191CA4" w:rsidRDefault="00191CA4" w:rsidP="00191CA4">
      <w:r>
        <w:t>Online clients are expanding step by step. The clients presently need to buy the</w:t>
      </w:r>
    </w:p>
    <w:p w14:paraId="6A9D1F0F" w14:textId="77777777" w:rsidR="00191CA4" w:rsidRDefault="00191CA4" w:rsidP="00191CA4">
      <w:r>
        <w:t>merchandise by sitting at their homes in view of various reasons. For instance, buying</w:t>
      </w:r>
    </w:p>
    <w:p w14:paraId="28BD7EFB" w14:textId="77777777" w:rsidR="00191CA4" w:rsidRDefault="00191CA4" w:rsidP="00191CA4">
      <w:r>
        <w:t>merchandise online recoveries the hour of the clients. The rising number of online clients</w:t>
      </w:r>
    </w:p>
    <w:p w14:paraId="08BD38AE" w14:textId="77777777" w:rsidR="00191CA4" w:rsidRDefault="00191CA4" w:rsidP="00191CA4">
      <w:r>
        <w:t xml:space="preserve">makes charge card extortion, a seriously difficult and significant issue. Electronic </w:t>
      </w:r>
      <w:proofErr w:type="spellStart"/>
      <w:r>
        <w:t>installment</w:t>
      </w:r>
      <w:proofErr w:type="spellEnd"/>
    </w:p>
    <w:p w14:paraId="5E34285A" w14:textId="77777777" w:rsidR="00191CA4" w:rsidRDefault="00191CA4" w:rsidP="00191CA4">
      <w:r>
        <w:t>has a few issues yet the significant issue is the charge card extortion (</w:t>
      </w:r>
      <w:proofErr w:type="spellStart"/>
      <w:r>
        <w:t>Vadlamudi</w:t>
      </w:r>
      <w:proofErr w:type="spellEnd"/>
      <w:r>
        <w:t>, 2015). The</w:t>
      </w:r>
    </w:p>
    <w:p w14:paraId="11FCE6EE" w14:textId="77777777" w:rsidR="00191CA4" w:rsidRDefault="00191CA4" w:rsidP="00191CA4">
      <w:proofErr w:type="spellStart"/>
      <w:r>
        <w:t>Paruchuri</w:t>
      </w:r>
      <w:proofErr w:type="spellEnd"/>
      <w:r>
        <w:t>: Visa Extortion Identification utilizing AI: A Precise Writing Survey (113-120)</w:t>
      </w:r>
    </w:p>
    <w:p w14:paraId="2E33F0F5" w14:textId="77777777" w:rsidR="00191CA4" w:rsidRDefault="00191CA4" w:rsidP="00191CA4">
      <w:r>
        <w:t>Page 114 Volume 6, No 2/2017 | ABCJAR</w:t>
      </w:r>
    </w:p>
    <w:p w14:paraId="19AFBF32" w14:textId="77777777" w:rsidR="00191CA4" w:rsidRDefault="00191CA4" w:rsidP="00191CA4">
      <w:r>
        <w:lastRenderedPageBreak/>
        <w:t>web based business stores likewise give the office of money down yet the clients generally</w:t>
      </w:r>
    </w:p>
    <w:p w14:paraId="0646B2FD" w14:textId="77777777" w:rsidR="00191CA4" w:rsidRDefault="00191CA4" w:rsidP="00191CA4">
      <w:r>
        <w:t>buy the products through the Visa. Client likes to utilize Mastercard while</w:t>
      </w:r>
    </w:p>
    <w:p w14:paraId="614D54DF" w14:textId="77777777" w:rsidR="00191CA4" w:rsidRDefault="00191CA4" w:rsidP="00191CA4">
      <w:r>
        <w:t>buying the products in view of various advantages like money back, markdown (</w:t>
      </w:r>
      <w:proofErr w:type="spellStart"/>
      <w:r>
        <w:t>Seeja</w:t>
      </w:r>
      <w:proofErr w:type="spellEnd"/>
      <w:r>
        <w:t xml:space="preserve"> and</w:t>
      </w:r>
    </w:p>
    <w:p w14:paraId="6EBDDB5B" w14:textId="77777777" w:rsidR="00191CA4" w:rsidRDefault="00191CA4" w:rsidP="00191CA4">
      <w:proofErr w:type="spellStart"/>
      <w:r>
        <w:t>Zareapoor</w:t>
      </w:r>
      <w:proofErr w:type="spellEnd"/>
      <w:r>
        <w:t>, 2014). As indicated by the scientists (</w:t>
      </w:r>
      <w:proofErr w:type="spellStart"/>
      <w:r>
        <w:t>Zareapoor</w:t>
      </w:r>
      <w:proofErr w:type="spellEnd"/>
      <w:r>
        <w:t xml:space="preserve"> and </w:t>
      </w:r>
      <w:proofErr w:type="spellStart"/>
      <w:r>
        <w:t>Shamsolmoali</w:t>
      </w:r>
      <w:proofErr w:type="spellEnd"/>
      <w:r>
        <w:t>, 2015) credit</w:t>
      </w:r>
    </w:p>
    <w:p w14:paraId="049524ED" w14:textId="77777777" w:rsidR="00191CA4" w:rsidRDefault="00191CA4" w:rsidP="00191CA4">
      <w:r>
        <w:t>card misrepresentation (CCF) is the justification for the deficiency of billions bucks to the monetary organizations and</w:t>
      </w:r>
    </w:p>
    <w:p w14:paraId="68B65D1B" w14:textId="77777777" w:rsidR="00191CA4" w:rsidRDefault="00191CA4" w:rsidP="00191CA4">
      <w:r>
        <w:t>online clients. The deceitful exchanges are acted such that looks like the</w:t>
      </w:r>
    </w:p>
    <w:p w14:paraId="371EB9D0" w14:textId="77777777" w:rsidR="00191CA4" w:rsidRDefault="00191CA4" w:rsidP="00191CA4">
      <w:r>
        <w:t>unique exchanges and these exchanges can't be recognized by the conventional example</w:t>
      </w:r>
    </w:p>
    <w:p w14:paraId="30CB34B5" w14:textId="77777777" w:rsidR="00191CA4" w:rsidRDefault="00191CA4" w:rsidP="00191CA4">
      <w:r>
        <w:t>matching procedures (</w:t>
      </w:r>
      <w:proofErr w:type="spellStart"/>
      <w:r>
        <w:t>Excell</w:t>
      </w:r>
      <w:proofErr w:type="spellEnd"/>
      <w:r>
        <w:t xml:space="preserve"> and Security, 2012). This is an issue that can't be</w:t>
      </w:r>
    </w:p>
    <w:p w14:paraId="7EB1DCEA" w14:textId="77777777" w:rsidR="00191CA4" w:rsidRDefault="00191CA4" w:rsidP="00191CA4">
      <w:r>
        <w:t xml:space="preserve">compromised on the grounds that with the progression of time the quantity of fakes </w:t>
      </w:r>
      <w:proofErr w:type="gramStart"/>
      <w:r>
        <w:t>are</w:t>
      </w:r>
      <w:proofErr w:type="gramEnd"/>
      <w:r>
        <w:t xml:space="preserve"> expanding. One</w:t>
      </w:r>
    </w:p>
    <w:p w14:paraId="0875030F" w14:textId="77777777" w:rsidR="00191CA4" w:rsidRDefault="00191CA4" w:rsidP="00191CA4">
      <w:r>
        <w:t>percent of the web-based exchanges are the extortion exchanges (Juszczak et al., 2008). It is</w:t>
      </w:r>
    </w:p>
    <w:p w14:paraId="0C030848" w14:textId="77777777" w:rsidR="00191CA4" w:rsidRDefault="00191CA4" w:rsidP="00191CA4">
      <w:r>
        <w:t>important to have a productive system that can be utilized to manage this issue.</w:t>
      </w:r>
    </w:p>
    <w:p w14:paraId="6B615D9D" w14:textId="77777777" w:rsidR="00191CA4" w:rsidRDefault="00191CA4" w:rsidP="00191CA4">
      <w:r>
        <w:t>Consistently, new and new explores are carried out by the specialists in the various fields.</w:t>
      </w:r>
    </w:p>
    <w:p w14:paraId="1151375D" w14:textId="77777777" w:rsidR="00191CA4" w:rsidRDefault="00191CA4" w:rsidP="00191CA4">
      <w:r>
        <w:t>Numerous specialists of money field thought about this issue as a difficult and significant</w:t>
      </w:r>
    </w:p>
    <w:p w14:paraId="73C5B0D7" w14:textId="77777777" w:rsidR="00191CA4" w:rsidRDefault="00191CA4" w:rsidP="00191CA4">
      <w:r>
        <w:t>issue. The utilization of AI is proposed by the scientists to manage this</w:t>
      </w:r>
    </w:p>
    <w:p w14:paraId="021E21F1" w14:textId="77777777" w:rsidR="00191CA4" w:rsidRDefault="00191CA4" w:rsidP="00191CA4">
      <w:r>
        <w:t>issue. Scientists prepared the calculations of AI with various types of information</w:t>
      </w:r>
    </w:p>
    <w:p w14:paraId="5908DB83" w14:textId="77777777" w:rsidR="00191CA4" w:rsidRDefault="00191CA4" w:rsidP="00191CA4">
      <w:r>
        <w:t>set. These calculations are demonstrated useful in identifying this sort of extortion. Analysts (Ujwala</w:t>
      </w:r>
    </w:p>
    <w:p w14:paraId="43DA1CF0" w14:textId="77777777" w:rsidR="00191CA4" w:rsidRDefault="00191CA4" w:rsidP="00191CA4">
      <w:r>
        <w:t>et al., 2012) utilized the different AI (ML) calculations for the CCF discovery.</w:t>
      </w:r>
    </w:p>
    <w:p w14:paraId="219506B2" w14:textId="77777777" w:rsidR="00191CA4" w:rsidRDefault="00191CA4" w:rsidP="00191CA4">
      <w:r>
        <w:t xml:space="preserve">Analysts said the different internet business sites are offering the web-based </w:t>
      </w:r>
      <w:proofErr w:type="spellStart"/>
      <w:r>
        <w:t>installment</w:t>
      </w:r>
      <w:proofErr w:type="spellEnd"/>
      <w:r>
        <w:t xml:space="preserve"> modes</w:t>
      </w:r>
    </w:p>
    <w:p w14:paraId="6D2E9688" w14:textId="77777777" w:rsidR="00191CA4" w:rsidRDefault="00191CA4" w:rsidP="00191CA4">
      <w:r>
        <w:t>what's more, it is likewise expanding the quantity of internet based cheats. They applied the different ML</w:t>
      </w:r>
    </w:p>
    <w:p w14:paraId="2F51BE44" w14:textId="77777777" w:rsidR="00191CA4" w:rsidRDefault="00191CA4" w:rsidP="00191CA4">
      <w:r>
        <w:t>calculations and arbitrary backwoods identified fakes with more exactness. Analysts</w:t>
      </w:r>
    </w:p>
    <w:p w14:paraId="6DFD0F0B" w14:textId="77777777" w:rsidR="00191CA4" w:rsidRDefault="00191CA4" w:rsidP="00191CA4">
      <w:r>
        <w:t xml:space="preserve">(Bhattacharyya, Jha, </w:t>
      </w:r>
      <w:proofErr w:type="spellStart"/>
      <w:r>
        <w:t>Tharakunnel</w:t>
      </w:r>
      <w:proofErr w:type="spellEnd"/>
      <w:r>
        <w:t>, and Westland, 2011), (Ngai, Hu, Wong, Chen, and Sun, 2011),</w:t>
      </w:r>
    </w:p>
    <w:p w14:paraId="2036F8C2" w14:textId="77777777" w:rsidR="00191CA4" w:rsidRDefault="00191CA4" w:rsidP="00191CA4">
      <w:r>
        <w:t>(</w:t>
      </w:r>
      <w:proofErr w:type="spellStart"/>
      <w:r>
        <w:t>Zareapoor</w:t>
      </w:r>
      <w:proofErr w:type="spellEnd"/>
      <w:r>
        <w:t xml:space="preserve">, </w:t>
      </w:r>
      <w:proofErr w:type="spellStart"/>
      <w:r>
        <w:t>Seeja</w:t>
      </w:r>
      <w:proofErr w:type="spellEnd"/>
      <w:r>
        <w:t xml:space="preserve">, and </w:t>
      </w:r>
      <w:proofErr w:type="spellStart"/>
      <w:r>
        <w:t>Alam</w:t>
      </w:r>
      <w:proofErr w:type="spellEnd"/>
      <w:r>
        <w:t>, 2012) examined the different sorts of cheats and extortion recognition</w:t>
      </w:r>
    </w:p>
    <w:p w14:paraId="77F1E358" w14:textId="77777777" w:rsidR="00191CA4" w:rsidRDefault="00191CA4" w:rsidP="00191CA4">
      <w:r>
        <w:t>procedures. Specialists (</w:t>
      </w:r>
      <w:proofErr w:type="spellStart"/>
      <w:r>
        <w:t>Aleskerov</w:t>
      </w:r>
      <w:proofErr w:type="spellEnd"/>
      <w:r>
        <w:t xml:space="preserve">, </w:t>
      </w:r>
      <w:proofErr w:type="spellStart"/>
      <w:r>
        <w:t>Freisleben</w:t>
      </w:r>
      <w:proofErr w:type="spellEnd"/>
      <w:r>
        <w:t>, and Rao, 1997) made a framework that is based</w:t>
      </w:r>
    </w:p>
    <w:p w14:paraId="15ABA201" w14:textId="77777777" w:rsidR="00191CA4" w:rsidRDefault="00191CA4" w:rsidP="00191CA4">
      <w:r>
        <w:t>on brain organization. This framework is useful for distinguishing the CCF.</w:t>
      </w:r>
    </w:p>
    <w:p w14:paraId="7472BDBA" w14:textId="77777777" w:rsidR="00191CA4" w:rsidRDefault="00191CA4" w:rsidP="00191CA4">
      <w:r>
        <w:t>In our review, we will examine different sort of AI calculations that are utilized by</w:t>
      </w:r>
    </w:p>
    <w:p w14:paraId="70E57FB4" w14:textId="77777777" w:rsidR="00191CA4" w:rsidRDefault="00191CA4" w:rsidP="00191CA4">
      <w:r>
        <w:t>various scientists with the end goal of CCF location. Our fundamental point is giving a</w:t>
      </w:r>
    </w:p>
    <w:p w14:paraId="2F611567" w14:textId="77777777" w:rsidR="00191CA4" w:rsidRDefault="00191CA4" w:rsidP="00191CA4">
      <w:r>
        <w:t>complete writing audit about this issue. Various properties of the clients that</w:t>
      </w:r>
    </w:p>
    <w:p w14:paraId="3A7ED162" w14:textId="77777777" w:rsidR="00191CA4" w:rsidRDefault="00191CA4" w:rsidP="00191CA4">
      <w:r>
        <w:t>can be utilized for preparing the calculation for this reason, will likewise be recognized in this</w:t>
      </w:r>
    </w:p>
    <w:p w14:paraId="2E336296" w14:textId="77777777" w:rsidR="00191CA4" w:rsidRDefault="00191CA4" w:rsidP="00191CA4">
      <w:r>
        <w:t>writing audit.</w:t>
      </w:r>
    </w:p>
    <w:p w14:paraId="0459E0FF" w14:textId="77777777" w:rsidR="00191CA4" w:rsidRDefault="00191CA4" w:rsidP="00191CA4">
      <w:r>
        <w:t>The following part of this writing audit is Strategy, segment three shows the Exploration</w:t>
      </w:r>
    </w:p>
    <w:p w14:paraId="07195B93" w14:textId="77777777" w:rsidR="00191CA4" w:rsidRDefault="00191CA4" w:rsidP="00191CA4">
      <w:r>
        <w:t>inquiries of this writing survey, segment four shows the Pursuit interaction, area five is the</w:t>
      </w:r>
    </w:p>
    <w:p w14:paraId="72DACE12" w14:textId="77777777" w:rsidR="00191CA4" w:rsidRDefault="00191CA4" w:rsidP="00191CA4">
      <w:r>
        <w:t>Result and conversation segment, area six shows the End.</w:t>
      </w:r>
    </w:p>
    <w:p w14:paraId="4F20872B" w14:textId="77777777" w:rsidR="00191CA4" w:rsidRDefault="00191CA4" w:rsidP="00191CA4"/>
    <w:p w14:paraId="2DEE5590" w14:textId="77777777" w:rsidR="00191CA4" w:rsidRPr="003924CE" w:rsidRDefault="00191CA4" w:rsidP="00191CA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924CE">
        <w:rPr>
          <w:rFonts w:ascii="Times New Roman" w:hAnsi="Times New Roman" w:cs="Times New Roman"/>
          <w:b/>
          <w:bCs/>
          <w:sz w:val="28"/>
          <w:szCs w:val="28"/>
        </w:rPr>
        <w:t>METHODOLOGY:</w:t>
      </w:r>
    </w:p>
    <w:p w14:paraId="2B554018" w14:textId="77777777" w:rsidR="00191CA4" w:rsidRDefault="00191CA4" w:rsidP="00191CA4">
      <w:r>
        <w:t>The deliberate writing audit is the generally involved procedure for the methodical</w:t>
      </w:r>
    </w:p>
    <w:p w14:paraId="008896D7" w14:textId="77777777" w:rsidR="00191CA4" w:rsidRDefault="00191CA4" w:rsidP="00191CA4">
      <w:r>
        <w:lastRenderedPageBreak/>
        <w:t>writing survey that is followed for composing this deliberate writing audit. Agreeing</w:t>
      </w:r>
    </w:p>
    <w:p w14:paraId="130F597A" w14:textId="77777777" w:rsidR="00191CA4" w:rsidRDefault="00191CA4" w:rsidP="00191CA4">
      <w:r>
        <w:t>to this strategy we looked and examined the important papers in this writing</w:t>
      </w:r>
    </w:p>
    <w:p w14:paraId="4EE8469B" w14:textId="77777777" w:rsidR="00191CA4" w:rsidRDefault="00191CA4" w:rsidP="00191CA4">
      <w:r>
        <w:t>audit.</w:t>
      </w:r>
    </w:p>
    <w:p w14:paraId="3FE990DF" w14:textId="77777777" w:rsidR="00191CA4" w:rsidRDefault="00191CA4" w:rsidP="00191CA4">
      <w:r>
        <w:t>Incorporation and Prohibition</w:t>
      </w:r>
    </w:p>
    <w:p w14:paraId="7E679406" w14:textId="77777777" w:rsidR="00191CA4" w:rsidRDefault="00191CA4" w:rsidP="00191CA4">
      <w:r>
        <w:t>For remembering papers for this writing survey, we followed a measures. This measures guarantees</w:t>
      </w:r>
    </w:p>
    <w:p w14:paraId="66A6A24A" w14:textId="77777777" w:rsidR="00191CA4" w:rsidRDefault="00191CA4" w:rsidP="00191CA4">
      <w:r>
        <w:t>that the additional papers are totally accessible as well as written in the English language.</w:t>
      </w:r>
    </w:p>
    <w:p w14:paraId="21ACD151" w14:textId="77777777" w:rsidR="00191CA4" w:rsidRDefault="00191CA4" w:rsidP="00191CA4">
      <w:r>
        <w:t>Quality Appraisal</w:t>
      </w:r>
    </w:p>
    <w:p w14:paraId="7DE6E17F" w14:textId="77777777" w:rsidR="00191CA4" w:rsidRDefault="00191CA4" w:rsidP="00191CA4">
      <w:r>
        <w:t>Prior to adding the papers to this writing survey, their quality is evaluated. The quality</w:t>
      </w:r>
    </w:p>
    <w:p w14:paraId="1D65B382" w14:textId="77777777" w:rsidR="00191CA4" w:rsidRDefault="00191CA4" w:rsidP="00191CA4">
      <w:r>
        <w:t>appraisal process is performed based on the specialist's work that is introduced in</w:t>
      </w:r>
    </w:p>
    <w:p w14:paraId="61A44B21" w14:textId="77777777" w:rsidR="00191CA4" w:rsidRDefault="00191CA4" w:rsidP="00191CA4">
      <w:r>
        <w:t>that paper.</w:t>
      </w:r>
    </w:p>
    <w:p w14:paraId="3C169AE9" w14:textId="77777777" w:rsidR="003924CE" w:rsidRDefault="003924CE" w:rsidP="00191CA4"/>
    <w:p w14:paraId="76E32712" w14:textId="77777777" w:rsidR="00191CA4" w:rsidRPr="003924CE" w:rsidRDefault="00191CA4" w:rsidP="00191CA4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924CE">
        <w:rPr>
          <w:rFonts w:ascii="Times New Roman" w:hAnsi="Times New Roman" w:cs="Times New Roman"/>
          <w:b/>
          <w:bCs/>
          <w:sz w:val="28"/>
          <w:szCs w:val="28"/>
        </w:rPr>
        <w:t>RESULT AND DISCUSSION</w:t>
      </w:r>
    </w:p>
    <w:p w14:paraId="035EE7F0" w14:textId="77777777" w:rsidR="00191CA4" w:rsidRDefault="00191CA4" w:rsidP="00191CA4">
      <w:r>
        <w:t>Many organizations are offering their items in web-based mode to the clients. The</w:t>
      </w:r>
    </w:p>
    <w:p w14:paraId="6AF4822E" w14:textId="77777777" w:rsidR="00191CA4" w:rsidRDefault="00191CA4" w:rsidP="00191CA4">
      <w:r>
        <w:t xml:space="preserve">clients are permitted to make </w:t>
      </w:r>
      <w:proofErr w:type="spellStart"/>
      <w:r>
        <w:t>installments</w:t>
      </w:r>
      <w:proofErr w:type="spellEnd"/>
      <w:r>
        <w:t xml:space="preserve"> in various ways, for example, utilizing the Mastercard or</w:t>
      </w:r>
    </w:p>
    <w:p w14:paraId="41330E0E" w14:textId="77777777" w:rsidR="00191CA4" w:rsidRDefault="00191CA4" w:rsidP="00191CA4">
      <w:r>
        <w:t>money down. Client inclines toward the Mastercard strategy on account of a few reasons such</w:t>
      </w:r>
    </w:p>
    <w:p w14:paraId="5EAF05ED" w14:textId="77777777" w:rsidR="00191CA4" w:rsidRDefault="00191CA4" w:rsidP="00191CA4">
      <w:r>
        <w:t>as the money back and so on. The utilization of charge cards is expanding constantly (</w:t>
      </w:r>
      <w:proofErr w:type="spellStart"/>
      <w:r>
        <w:t>Vadlamudi</w:t>
      </w:r>
      <w:proofErr w:type="spellEnd"/>
      <w:r>
        <w:t>, 2016).</w:t>
      </w:r>
    </w:p>
    <w:p w14:paraId="7B8342F0" w14:textId="77777777" w:rsidR="00191CA4" w:rsidRDefault="00191CA4" w:rsidP="00191CA4">
      <w:r>
        <w:t>The exchanges that are made through the charge card can be a cheat and this a significant</w:t>
      </w:r>
    </w:p>
    <w:p w14:paraId="75ABFC54" w14:textId="77777777" w:rsidR="00191CA4" w:rsidRDefault="00191CA4" w:rsidP="00191CA4">
      <w:r>
        <w:t>issue in the monetary exploration (</w:t>
      </w:r>
      <w:proofErr w:type="spellStart"/>
      <w:r>
        <w:t>Donepudi</w:t>
      </w:r>
      <w:proofErr w:type="spellEnd"/>
      <w:r>
        <w:t>, 2015). In light of the prominence of credit</w:t>
      </w:r>
    </w:p>
    <w:p w14:paraId="61FC0831" w14:textId="77777777" w:rsidR="00191CA4" w:rsidRDefault="00191CA4" w:rsidP="00191CA4">
      <w:r>
        <w:t xml:space="preserve">cards, this is considered as the </w:t>
      </w:r>
      <w:proofErr w:type="gramStart"/>
      <w:r>
        <w:t>most simple</w:t>
      </w:r>
      <w:proofErr w:type="gramEnd"/>
      <w:r>
        <w:t xml:space="preserve"> and well known method of online buys (Raj and</w:t>
      </w:r>
    </w:p>
    <w:p w14:paraId="1CD32C60" w14:textId="77777777" w:rsidR="00191CA4" w:rsidRDefault="00191CA4" w:rsidP="00191CA4">
      <w:r>
        <w:t>Portia, 2011). This rising utilization of charge cards additionally expanding the extortion cases that are</w:t>
      </w:r>
    </w:p>
    <w:p w14:paraId="6C5A19EB" w14:textId="77777777" w:rsidR="00191CA4" w:rsidRDefault="00191CA4" w:rsidP="00191CA4">
      <w:r>
        <w:t xml:space="preserve">related with it. A colossal measure of misfortunes </w:t>
      </w:r>
      <w:proofErr w:type="gramStart"/>
      <w:r>
        <w:t>are</w:t>
      </w:r>
      <w:proofErr w:type="gramEnd"/>
      <w:r>
        <w:t xml:space="preserve"> made consistently in view of the false</w:t>
      </w:r>
    </w:p>
    <w:p w14:paraId="57A12B4E" w14:textId="77777777" w:rsidR="00191CA4" w:rsidRDefault="00191CA4" w:rsidP="00191CA4">
      <w:r>
        <w:t xml:space="preserve">exchanges (Dal </w:t>
      </w:r>
      <w:proofErr w:type="spellStart"/>
      <w:r>
        <w:t>Pozzolo</w:t>
      </w:r>
      <w:proofErr w:type="spellEnd"/>
      <w:r>
        <w:t xml:space="preserve">, </w:t>
      </w:r>
      <w:proofErr w:type="spellStart"/>
      <w:r>
        <w:t>Caelen</w:t>
      </w:r>
      <w:proofErr w:type="spellEnd"/>
      <w:r>
        <w:t xml:space="preserve">, Le Borgne, </w:t>
      </w:r>
      <w:proofErr w:type="spellStart"/>
      <w:r>
        <w:t>Waterschoot</w:t>
      </w:r>
      <w:proofErr w:type="spellEnd"/>
      <w:r>
        <w:t xml:space="preserve">, and </w:t>
      </w:r>
      <w:proofErr w:type="spellStart"/>
      <w:r>
        <w:t>Bontempi</w:t>
      </w:r>
      <w:proofErr w:type="spellEnd"/>
      <w:r>
        <w:t>, 2014).</w:t>
      </w:r>
    </w:p>
    <w:p w14:paraId="5D072E91" w14:textId="77777777" w:rsidR="00191CA4" w:rsidRDefault="00191CA4" w:rsidP="00191CA4">
      <w:r>
        <w:t>Scientists (Ghosh and Reilly, 1994) made a CCF identification framework by utilizing brain</w:t>
      </w:r>
    </w:p>
    <w:p w14:paraId="77926BB4" w14:textId="77777777" w:rsidR="00191CA4" w:rsidRDefault="00191CA4" w:rsidP="00191CA4">
      <w:r>
        <w:t>network. They prepared a brain network with bigger informational index so it can recognize the misrepresentation.</w:t>
      </w:r>
    </w:p>
    <w:p w14:paraId="473AE255" w14:textId="77777777" w:rsidR="00191CA4" w:rsidRDefault="00191CA4" w:rsidP="00191CA4">
      <w:r>
        <w:t>This framework was made for a bank to distinguish the different sorts of CCFs. Specialists</w:t>
      </w:r>
    </w:p>
    <w:p w14:paraId="3909C027" w14:textId="77777777" w:rsidR="00191CA4" w:rsidRDefault="00191CA4" w:rsidP="00191CA4">
      <w:r>
        <w:t>(</w:t>
      </w:r>
      <w:proofErr w:type="spellStart"/>
      <w:r>
        <w:t>Ogwueleka</w:t>
      </w:r>
      <w:proofErr w:type="spellEnd"/>
      <w:r>
        <w:t xml:space="preserve"> and Innovation, 2011), (</w:t>
      </w:r>
      <w:proofErr w:type="spellStart"/>
      <w:r>
        <w:t>Zaslavsky</w:t>
      </w:r>
      <w:proofErr w:type="spellEnd"/>
      <w:r>
        <w:t xml:space="preserve">, </w:t>
      </w:r>
      <w:proofErr w:type="spellStart"/>
      <w:r>
        <w:t>Strizhak</w:t>
      </w:r>
      <w:proofErr w:type="spellEnd"/>
      <w:r>
        <w:t>, and Security, 2006) utilized brain</w:t>
      </w:r>
    </w:p>
    <w:p w14:paraId="461D79E0" w14:textId="77777777" w:rsidR="00191CA4" w:rsidRDefault="00191CA4" w:rsidP="00191CA4">
      <w:r>
        <w:t>network for distinguishing CCF based on the way of behaving of the clients. Analysts</w:t>
      </w:r>
    </w:p>
    <w:p w14:paraId="73D95AD1" w14:textId="77777777" w:rsidR="00191CA4" w:rsidRDefault="00191CA4" w:rsidP="00191CA4">
      <w:r>
        <w:t xml:space="preserve">(Duman and </w:t>
      </w:r>
      <w:proofErr w:type="spellStart"/>
      <w:r>
        <w:t>Ozcelik</w:t>
      </w:r>
      <w:proofErr w:type="spellEnd"/>
      <w:r>
        <w:t>, 2011) attempted to upgrade the CCF identification arrangement that was utilizing by a</w:t>
      </w:r>
    </w:p>
    <w:p w14:paraId="747DF8F6" w14:textId="77777777" w:rsidR="00191CA4" w:rsidRDefault="00191CA4" w:rsidP="00191CA4">
      <w:r>
        <w:t>bank. They applied the disperse search and hereditary calculation to further develop precision of the</w:t>
      </w:r>
    </w:p>
    <w:p w14:paraId="1FC4EB15" w14:textId="77777777" w:rsidR="00191CA4" w:rsidRDefault="00191CA4" w:rsidP="00191CA4">
      <w:r>
        <w:t>existing arrangement. The superior arrangement that the specialists gave can distinguish the</w:t>
      </w:r>
    </w:p>
    <w:p w14:paraId="607B45E4" w14:textId="77777777" w:rsidR="00191CA4" w:rsidRDefault="00191CA4" w:rsidP="00191CA4">
      <w:r>
        <w:t>Visa fakes with 200% more exactness.</w:t>
      </w:r>
    </w:p>
    <w:p w14:paraId="74351DAE" w14:textId="77777777" w:rsidR="00191CA4" w:rsidRDefault="00191CA4" w:rsidP="00191CA4">
      <w:r>
        <w:t>In this advanced world, the money area actually should identify the cheats that are</w:t>
      </w:r>
    </w:p>
    <w:p w14:paraId="34C0A4F5" w14:textId="77777777" w:rsidR="00191CA4" w:rsidRDefault="00191CA4" w:rsidP="00191CA4">
      <w:r>
        <w:t>associated with the charge card. Scientists (</w:t>
      </w:r>
      <w:proofErr w:type="spellStart"/>
      <w:r>
        <w:t>Maes</w:t>
      </w:r>
      <w:proofErr w:type="spellEnd"/>
      <w:r>
        <w:t xml:space="preserve">, </w:t>
      </w:r>
      <w:proofErr w:type="spellStart"/>
      <w:r>
        <w:t>Tuyls</w:t>
      </w:r>
      <w:proofErr w:type="spellEnd"/>
      <w:r>
        <w:t xml:space="preserve">, </w:t>
      </w:r>
      <w:proofErr w:type="spellStart"/>
      <w:r>
        <w:t>Vanschoenwinkel</w:t>
      </w:r>
      <w:proofErr w:type="spellEnd"/>
      <w:r>
        <w:t xml:space="preserve">, and </w:t>
      </w:r>
      <w:proofErr w:type="spellStart"/>
      <w:r>
        <w:t>Manderick</w:t>
      </w:r>
      <w:proofErr w:type="spellEnd"/>
      <w:r>
        <w:t>,</w:t>
      </w:r>
    </w:p>
    <w:p w14:paraId="5D851183" w14:textId="77777777" w:rsidR="00191CA4" w:rsidRDefault="00191CA4" w:rsidP="00191CA4">
      <w:r>
        <w:t>2002) said the AI can be useful to determine this issue. They applied the two</w:t>
      </w:r>
    </w:p>
    <w:p w14:paraId="54FDA581" w14:textId="77777777" w:rsidR="00191CA4" w:rsidRDefault="00191CA4" w:rsidP="00191CA4">
      <w:r>
        <w:t>different AI calculations for this reason. These are the Bayesian organization</w:t>
      </w:r>
    </w:p>
    <w:p w14:paraId="21C33AAE" w14:textId="77777777" w:rsidR="00191CA4" w:rsidRDefault="00191CA4" w:rsidP="00191CA4">
      <w:r>
        <w:lastRenderedPageBreak/>
        <w:t>also, brain organization. Through the outcomes they demonstrated that the Bayesian organization can identify</w:t>
      </w:r>
    </w:p>
    <w:p w14:paraId="59AEDF81" w14:textId="77777777" w:rsidR="00191CA4" w:rsidRDefault="00191CA4" w:rsidP="00191CA4">
      <w:r>
        <w:t>the misrepresentation in a quicker way than the brain organization. SVM based approach is utilized by</w:t>
      </w:r>
    </w:p>
    <w:p w14:paraId="24C13DD8" w14:textId="77777777" w:rsidR="00191CA4" w:rsidRDefault="00191CA4" w:rsidP="00191CA4">
      <w:r>
        <w:t>specialists (Lu and Ju, 2011) for recognizing the CCFs.</w:t>
      </w:r>
    </w:p>
    <w:p w14:paraId="246E431D" w14:textId="77777777" w:rsidR="00191CA4" w:rsidRDefault="00191CA4" w:rsidP="00191CA4">
      <w:proofErr w:type="spellStart"/>
      <w:r>
        <w:t>Paruchuri</w:t>
      </w:r>
      <w:proofErr w:type="spellEnd"/>
      <w:r>
        <w:t>: Mastercard Misrepresentation Discovery utilizing AI: A Precise Writing Survey (113-120)</w:t>
      </w:r>
    </w:p>
    <w:p w14:paraId="3511797E" w14:textId="77777777" w:rsidR="00191CA4" w:rsidRDefault="00191CA4" w:rsidP="00191CA4">
      <w:r>
        <w:t>Page 116 Volume 6, No 2/2017 | ABCJAR</w:t>
      </w:r>
    </w:p>
    <w:p w14:paraId="7A6E94F6" w14:textId="77777777" w:rsidR="00191CA4" w:rsidRDefault="00191CA4" w:rsidP="00191CA4">
      <w:r>
        <w:t>The comprehension about the charge card cheats and its counteraction methods is important</w:t>
      </w:r>
    </w:p>
    <w:p w14:paraId="7F55986D" w14:textId="77777777" w:rsidR="00191CA4" w:rsidRDefault="00191CA4" w:rsidP="00191CA4">
      <w:r>
        <w:t>to stop this misrepresentation (Masuda, 1993), (</w:t>
      </w:r>
      <w:proofErr w:type="spellStart"/>
      <w:r>
        <w:t>Delamaire</w:t>
      </w:r>
      <w:proofErr w:type="spellEnd"/>
      <w:r>
        <w:t>, Abdou, Pointon, and frameworks, 2009), (</w:t>
      </w:r>
      <w:proofErr w:type="spellStart"/>
      <w:r>
        <w:t>Bhatla</w:t>
      </w:r>
      <w:proofErr w:type="spellEnd"/>
      <w:r>
        <w:t>,</w:t>
      </w:r>
    </w:p>
    <w:p w14:paraId="11C57F91" w14:textId="77777777" w:rsidR="00191CA4" w:rsidRDefault="00191CA4" w:rsidP="00191CA4">
      <w:r>
        <w:t>Prabhu, and Dua, 2003). We will initially recognize the sorts of Mastercard cheats and after that a</w:t>
      </w:r>
    </w:p>
    <w:p w14:paraId="60BB9BCA" w14:textId="77777777" w:rsidR="00191CA4" w:rsidRDefault="00191CA4" w:rsidP="00191CA4">
      <w:r>
        <w:t>itemized conversation will be made on ML calculations that are utilized for forestalling this extortion.</w:t>
      </w:r>
    </w:p>
    <w:p w14:paraId="1854847A" w14:textId="77777777" w:rsidR="00191CA4" w:rsidRDefault="00191CA4" w:rsidP="00191CA4">
      <w:r>
        <w:t>RQ 1: "What are the various types of charge card cheats and how AI</w:t>
      </w:r>
    </w:p>
    <w:p w14:paraId="7D6B0BF7" w14:textId="77777777" w:rsidR="00191CA4" w:rsidRDefault="00191CA4" w:rsidP="00191CA4">
      <w:r>
        <w:t>calculations can be prepared for counteraction?"</w:t>
      </w:r>
    </w:p>
    <w:p w14:paraId="0EB70628" w14:textId="77777777" w:rsidR="00191CA4" w:rsidRDefault="00191CA4" w:rsidP="00191CA4">
      <w:r>
        <w:t>Because of the rising utilization of the web, many organizations are offering their administrations or</w:t>
      </w:r>
    </w:p>
    <w:p w14:paraId="1E73F716" w14:textId="77777777" w:rsidR="00191CA4" w:rsidRDefault="00191CA4" w:rsidP="00191CA4">
      <w:r>
        <w:t xml:space="preserve">items in web-based mode. Credit is presently the </w:t>
      </w:r>
      <w:proofErr w:type="spellStart"/>
      <w:r>
        <w:t>well known</w:t>
      </w:r>
      <w:proofErr w:type="spellEnd"/>
      <w:r>
        <w:t xml:space="preserve"> approach to making the </w:t>
      </w:r>
      <w:proofErr w:type="spellStart"/>
      <w:r>
        <w:t>installments</w:t>
      </w:r>
      <w:proofErr w:type="spellEnd"/>
      <w:r>
        <w:t xml:space="preserve"> (Srivastava,</w:t>
      </w:r>
    </w:p>
    <w:p w14:paraId="61DAD690" w14:textId="77777777" w:rsidR="00191CA4" w:rsidRDefault="00191CA4" w:rsidP="00191CA4">
      <w:r>
        <w:t xml:space="preserve">Kundu, Sural, Majumdar, and registering, 2008). This can be as online </w:t>
      </w:r>
      <w:proofErr w:type="spellStart"/>
      <w:r>
        <w:t>installment</w:t>
      </w:r>
      <w:proofErr w:type="spellEnd"/>
      <w:r>
        <w:t xml:space="preserve"> or</w:t>
      </w:r>
    </w:p>
    <w:p w14:paraId="23664EC5" w14:textId="77777777" w:rsidR="00191CA4" w:rsidRDefault="00191CA4" w:rsidP="00191CA4">
      <w:r>
        <w:t xml:space="preserve">any normal </w:t>
      </w:r>
      <w:proofErr w:type="spellStart"/>
      <w:r>
        <w:t>installment</w:t>
      </w:r>
      <w:proofErr w:type="spellEnd"/>
      <w:r>
        <w:t xml:space="preserve">. The quantity of exchanges that are made through the </w:t>
      </w:r>
      <w:proofErr w:type="spellStart"/>
      <w:r>
        <w:t>Mastercards</w:t>
      </w:r>
      <w:proofErr w:type="spellEnd"/>
      <w:r>
        <w:t xml:space="preserve"> are</w:t>
      </w:r>
    </w:p>
    <w:p w14:paraId="26E8AA18" w14:textId="77777777" w:rsidR="00191CA4" w:rsidRDefault="00191CA4" w:rsidP="00191CA4">
      <w:r>
        <w:t xml:space="preserve">expanding persistently (Chan, Fan, </w:t>
      </w:r>
      <w:proofErr w:type="spellStart"/>
      <w:r>
        <w:t>Prodromidis</w:t>
      </w:r>
      <w:proofErr w:type="spellEnd"/>
      <w:r>
        <w:t xml:space="preserve">, </w:t>
      </w:r>
      <w:proofErr w:type="spellStart"/>
      <w:r>
        <w:t>Stolfo</w:t>
      </w:r>
      <w:proofErr w:type="spellEnd"/>
      <w:r>
        <w:t>, and Applications, 1999). The Mastercard</w:t>
      </w:r>
    </w:p>
    <w:p w14:paraId="46D21BFB" w14:textId="77777777" w:rsidR="00191CA4" w:rsidRDefault="00191CA4" w:rsidP="00191CA4">
      <w:r>
        <w:t>fakes are additionally expanding in the number in light of the rising utilization of Visas for</w:t>
      </w:r>
    </w:p>
    <w:p w14:paraId="05884E0B" w14:textId="77777777" w:rsidR="00191CA4" w:rsidRDefault="00191CA4" w:rsidP="00191CA4">
      <w:r>
        <w:t>exchanges (Shen, Tong, and Deng, 2007). This is presently simple for the fraudsters to make different</w:t>
      </w:r>
    </w:p>
    <w:p w14:paraId="5926B803" w14:textId="77777777" w:rsidR="00191CA4" w:rsidRDefault="00191CA4" w:rsidP="00191CA4">
      <w:r>
        <w:t xml:space="preserve">sorts of fakes connected with the charge card (Quah and </w:t>
      </w:r>
      <w:proofErr w:type="spellStart"/>
      <w:r>
        <w:t>Sriganesh</w:t>
      </w:r>
      <w:proofErr w:type="spellEnd"/>
      <w:r>
        <w:t>, 2008).</w:t>
      </w:r>
    </w:p>
    <w:p w14:paraId="3D6E37E3" w14:textId="77777777" w:rsidR="00191CA4" w:rsidRDefault="00191CA4" w:rsidP="00191CA4">
      <w:r>
        <w:t>Figure 1: Visa Extortion Types</w:t>
      </w:r>
    </w:p>
    <w:p w14:paraId="4862CF6A" w14:textId="77777777" w:rsidR="00191CA4" w:rsidRDefault="00191CA4" w:rsidP="00191CA4">
      <w:r>
        <w:t>Insolvency Extortion</w:t>
      </w:r>
    </w:p>
    <w:p w14:paraId="11BBE815" w14:textId="77777777" w:rsidR="00191CA4" w:rsidRDefault="00191CA4" w:rsidP="00191CA4">
      <w:r>
        <w:t>This is the sort of CCF that can't be recognized without any problem. To recognize this, the utilization of most recent</w:t>
      </w:r>
    </w:p>
    <w:p w14:paraId="70C3278C" w14:textId="77777777" w:rsidR="00191CA4" w:rsidRDefault="00191CA4" w:rsidP="00191CA4">
      <w:r>
        <w:t>procedures and techniques is essential. In this sort of extortion, the fraudster attempts to make</w:t>
      </w:r>
    </w:p>
    <w:p w14:paraId="09D10F5D" w14:textId="77777777" w:rsidR="00191CA4" w:rsidRDefault="00191CA4" w:rsidP="00191CA4">
      <w:r>
        <w:t xml:space="preserve">exchanges when he realizes he can't pay through that card. </w:t>
      </w:r>
      <w:proofErr w:type="gramStart"/>
      <w:r>
        <w:t>Accordingly</w:t>
      </w:r>
      <w:proofErr w:type="gramEnd"/>
      <w:r>
        <w:t xml:space="preserve"> the bank faces the</w:t>
      </w:r>
    </w:p>
    <w:p w14:paraId="34470CAC" w14:textId="77777777" w:rsidR="00191CA4" w:rsidRDefault="00191CA4" w:rsidP="00191CA4">
      <w:r>
        <w:t>misfortune. A model is proposed by the scientists (Cultivate and Stine, 2004) to distinguish this sort of misrepresentation.</w:t>
      </w:r>
    </w:p>
    <w:p w14:paraId="24BDEA91" w14:textId="77777777" w:rsidR="00191CA4" w:rsidRDefault="00191CA4" w:rsidP="00191CA4">
      <w:r>
        <w:t>Robbery Misrepresentation</w:t>
      </w:r>
    </w:p>
    <w:p w14:paraId="24DC8C7A" w14:textId="77777777" w:rsidR="00191CA4" w:rsidRDefault="00191CA4" w:rsidP="00191CA4">
      <w:r>
        <w:t>In this sort of extortion, an individual purposes the charge card of someone else in an unlawful manner. In</w:t>
      </w:r>
    </w:p>
    <w:p w14:paraId="3C05E8F5" w14:textId="77777777" w:rsidR="00191CA4" w:rsidRDefault="00191CA4" w:rsidP="00191CA4">
      <w:r>
        <w:t>basic words, we can say that the card of an individual is taken by a criminal to make unique</w:t>
      </w:r>
    </w:p>
    <w:p w14:paraId="49C6C12A" w14:textId="77777777" w:rsidR="00191CA4" w:rsidRDefault="00191CA4" w:rsidP="00191CA4">
      <w:r>
        <w:t>exchanges. The criminal makes the exchanges however much as could be expected until the card proprietor</w:t>
      </w:r>
    </w:p>
    <w:p w14:paraId="68ED5101" w14:textId="77777777" w:rsidR="00191CA4" w:rsidRDefault="00191CA4" w:rsidP="00191CA4">
      <w:r>
        <w:t>doesn't contact the bank to impede the card. This sort of extortion is normally made while</w:t>
      </w:r>
    </w:p>
    <w:p w14:paraId="73499104" w14:textId="77777777" w:rsidR="00191CA4" w:rsidRDefault="00191CA4" w:rsidP="00191CA4">
      <w:r>
        <w:t>purchasing the merchandise from the web. The card doesn't require genuinely on these sites to</w:t>
      </w:r>
    </w:p>
    <w:p w14:paraId="684D37BE" w14:textId="77777777" w:rsidR="00191CA4" w:rsidRDefault="00191CA4" w:rsidP="00191CA4">
      <w:r>
        <w:t>purchase things. The hoodlum just enters the subtleties given on the card. This sort of extortion is simple</w:t>
      </w:r>
    </w:p>
    <w:p w14:paraId="75606670" w14:textId="77777777" w:rsidR="00191CA4" w:rsidRDefault="00191CA4" w:rsidP="00191CA4">
      <w:r>
        <w:t>furthermore, expanding in the number in light of the fact that the organizations bring to the table for their items on the web</w:t>
      </w:r>
    </w:p>
    <w:p w14:paraId="0E46BE8B" w14:textId="77777777" w:rsidR="00191CA4" w:rsidRDefault="00191CA4" w:rsidP="00191CA4">
      <w:r>
        <w:lastRenderedPageBreak/>
        <w:t>and that's just the beginning and more organizations are currently offering the items on the web. This sort of misrepresentation</w:t>
      </w:r>
    </w:p>
    <w:p w14:paraId="4B0884AE" w14:textId="77777777" w:rsidR="00191CA4" w:rsidRDefault="00191CA4" w:rsidP="00191CA4">
      <w:r>
        <w:t>can be recognized through as far as possible report. The banks record the exchanges that are</w:t>
      </w:r>
    </w:p>
    <w:p w14:paraId="20D6EB2B" w14:textId="77777777" w:rsidR="00191CA4" w:rsidRDefault="00191CA4" w:rsidP="00191CA4">
      <w:r>
        <w:t>made through a record in a day and on the off chance that it surpasses the breaking point, the bank contacts the</w:t>
      </w:r>
    </w:p>
    <w:p w14:paraId="70088FEF" w14:textId="77777777" w:rsidR="00191CA4" w:rsidRDefault="00191CA4" w:rsidP="00191CA4">
      <w:r>
        <w:t>client. In the event of no reaction from the client, the banks block the card.</w:t>
      </w:r>
    </w:p>
    <w:p w14:paraId="1386B053" w14:textId="77777777" w:rsidR="00191CA4" w:rsidRDefault="00191CA4" w:rsidP="00191CA4">
      <w:r>
        <w:t xml:space="preserve">ABC Diary of </w:t>
      </w:r>
      <w:proofErr w:type="gramStart"/>
      <w:r>
        <w:t>Cutting edge</w:t>
      </w:r>
      <w:proofErr w:type="gramEnd"/>
      <w:r>
        <w:t xml:space="preserve"> Exploration, Volume 6, No 2 (2017) ISSN 2304-2621(p); 2312-203X(e)</w:t>
      </w:r>
    </w:p>
    <w:p w14:paraId="3127143B" w14:textId="77777777" w:rsidR="00191CA4" w:rsidRDefault="00191CA4" w:rsidP="00191CA4">
      <w:r>
        <w:t>CC-BY-NC 2014, I-Declare | ABCJAR Page 117</w:t>
      </w:r>
    </w:p>
    <w:p w14:paraId="433FD820" w14:textId="77777777" w:rsidR="00191CA4" w:rsidRDefault="00191CA4" w:rsidP="00191CA4">
      <w:r>
        <w:t>Application Extortion</w:t>
      </w:r>
    </w:p>
    <w:p w14:paraId="0353226A" w14:textId="77777777" w:rsidR="00191CA4" w:rsidRDefault="00191CA4" w:rsidP="00191CA4">
      <w:r>
        <w:t>This is a sort of misrepresentation that is made while applying for a Visa with some unacceptable subtleties.</w:t>
      </w:r>
    </w:p>
    <w:p w14:paraId="275BE75E" w14:textId="77777777" w:rsidR="00191CA4" w:rsidRDefault="00191CA4" w:rsidP="00191CA4">
      <w:r>
        <w:t>The candidate gives misleading data while presenting the application for a Mastercard.</w:t>
      </w:r>
    </w:p>
    <w:p w14:paraId="0BC7D719" w14:textId="77777777" w:rsidR="00191CA4" w:rsidRDefault="00191CA4" w:rsidP="00191CA4">
      <w:r>
        <w:t>This sort of misrepresentation can likewise be made by entering the subtleties of a taken ID card while filling</w:t>
      </w:r>
    </w:p>
    <w:p w14:paraId="0C938B50" w14:textId="77777777" w:rsidR="00191CA4" w:rsidRDefault="00191CA4" w:rsidP="00191CA4">
      <w:r>
        <w:t>the application structure (</w:t>
      </w:r>
      <w:proofErr w:type="spellStart"/>
      <w:r>
        <w:t>Phua</w:t>
      </w:r>
      <w:proofErr w:type="spellEnd"/>
      <w:r>
        <w:t xml:space="preserve">, </w:t>
      </w:r>
      <w:proofErr w:type="spellStart"/>
      <w:r>
        <w:t>Gayler</w:t>
      </w:r>
      <w:proofErr w:type="spellEnd"/>
      <w:r>
        <w:t>, Lee, Smith, and Control, 2005). A framework can be created</w:t>
      </w:r>
    </w:p>
    <w:p w14:paraId="13543C81" w14:textId="77777777" w:rsidR="00191CA4" w:rsidRDefault="00191CA4" w:rsidP="00191CA4">
      <w:r>
        <w:t>to recognize this sort of extortion. The framework ought to have the option to let the bank know if at least two</w:t>
      </w:r>
    </w:p>
    <w:p w14:paraId="21A1DC6F" w14:textId="77777777" w:rsidR="00191CA4" w:rsidRDefault="00191CA4" w:rsidP="00191CA4">
      <w:r>
        <w:t>applications contain a similar ID card subtleties or other data that should not be rehashed.</w:t>
      </w:r>
    </w:p>
    <w:p w14:paraId="5992514F" w14:textId="77777777" w:rsidR="00191CA4" w:rsidRDefault="00191CA4" w:rsidP="00191CA4">
      <w:r>
        <w:t>Conduct Misrepresentation</w:t>
      </w:r>
    </w:p>
    <w:p w14:paraId="5D462C5F" w14:textId="77777777" w:rsidR="00191CA4" w:rsidRDefault="00191CA4" w:rsidP="00191CA4">
      <w:r>
        <w:t>The false makes this kind of misrepresentation without getting to the card of an individual, just the</w:t>
      </w:r>
    </w:p>
    <w:p w14:paraId="68212F32" w14:textId="77777777" w:rsidR="00191CA4" w:rsidRDefault="00191CA4" w:rsidP="00191CA4">
      <w:r>
        <w:t>subtleties that are given on the card are known to an individual and he makes the on the web</w:t>
      </w:r>
    </w:p>
    <w:p w14:paraId="5C1C8693" w14:textId="77777777" w:rsidR="00191CA4" w:rsidRDefault="00191CA4" w:rsidP="00191CA4">
      <w:r>
        <w:t>exchanges. This incorporates any exchange that main requirements the card subtleties, for example, the ecommerce exchanges (Bolton and Hand, 2002). An informational index is important to prepare any machine</w:t>
      </w:r>
    </w:p>
    <w:p w14:paraId="4D63A771" w14:textId="77777777" w:rsidR="00191CA4" w:rsidRDefault="00191CA4" w:rsidP="00191CA4">
      <w:r>
        <w:t>learning calculation for expectation or recognition purposes. The informational index depends on different</w:t>
      </w:r>
    </w:p>
    <w:p w14:paraId="031B856D" w14:textId="77777777" w:rsidR="00191CA4" w:rsidRDefault="00191CA4" w:rsidP="00191CA4">
      <w:r>
        <w:t>credits. These characteristics are as indicated by the substance. For the recognition of CCF, the information</w:t>
      </w:r>
    </w:p>
    <w:p w14:paraId="51DA653D" w14:textId="77777777" w:rsidR="00191CA4" w:rsidRDefault="00191CA4" w:rsidP="00191CA4">
      <w:r>
        <w:t>set can be founded on the accompanying ascribes to prepare the AI calculation.</w:t>
      </w:r>
    </w:p>
    <w:p w14:paraId="426AA94F" w14:textId="77777777" w:rsidR="00191CA4" w:rsidRDefault="00191CA4" w:rsidP="00191CA4">
      <w:r>
        <w:t>Table 1: Characteristics for Visa Extortion Recognition</w:t>
      </w:r>
    </w:p>
    <w:p w14:paraId="10EE0582" w14:textId="77777777" w:rsidR="00191CA4" w:rsidRDefault="00191CA4" w:rsidP="00191CA4">
      <w:r>
        <w:t>Exchange ID Card Proprietor ID</w:t>
      </w:r>
    </w:p>
    <w:p w14:paraId="1655FC7C" w14:textId="77777777" w:rsidR="00191CA4" w:rsidRDefault="00191CA4" w:rsidP="00191CA4">
      <w:r>
        <w:t>Sum Time</w:t>
      </w:r>
    </w:p>
    <w:p w14:paraId="7BC3D39F" w14:textId="77777777" w:rsidR="00191CA4" w:rsidRDefault="00191CA4" w:rsidP="00191CA4">
      <w:r>
        <w:t>Misrepresentation Name Exchange Type</w:t>
      </w:r>
    </w:p>
    <w:p w14:paraId="229A6BE8" w14:textId="77777777" w:rsidR="00191CA4" w:rsidRDefault="00191CA4" w:rsidP="00191CA4">
      <w:r>
        <w:t>RQ 2: What are the different AI calculations that are utilized for charge card</w:t>
      </w:r>
    </w:p>
    <w:p w14:paraId="192A618D" w14:textId="77777777" w:rsidR="00191CA4" w:rsidRDefault="00191CA4" w:rsidP="00191CA4">
      <w:r>
        <w:t>misrepresentation discovery?</w:t>
      </w:r>
    </w:p>
    <w:p w14:paraId="09ED0F87" w14:textId="77777777" w:rsidR="00191CA4" w:rsidRDefault="00191CA4" w:rsidP="00191CA4">
      <w:r>
        <w:t>ML is involving in various fields for various purposes. Each organization or establishment utilizes the</w:t>
      </w:r>
    </w:p>
    <w:p w14:paraId="66797573" w14:textId="77777777" w:rsidR="00191CA4" w:rsidRDefault="00191CA4" w:rsidP="00191CA4">
      <w:r>
        <w:t>AI as per the necessity. For the most part these calculations are utilized in the</w:t>
      </w:r>
    </w:p>
    <w:p w14:paraId="5C9B9A96" w14:textId="77777777" w:rsidR="00191CA4" w:rsidRDefault="00191CA4" w:rsidP="00191CA4">
      <w:r>
        <w:t>organizations where expectation or discovery is required. Various types of cheats are made in</w:t>
      </w:r>
    </w:p>
    <w:p w14:paraId="58865637" w14:textId="77777777" w:rsidR="00191CA4" w:rsidRDefault="00191CA4" w:rsidP="00191CA4">
      <w:r>
        <w:t>the financial area that are connected with the Mastercard. The counteraction of this sort of fakes</w:t>
      </w:r>
    </w:p>
    <w:p w14:paraId="34A66122" w14:textId="77777777" w:rsidR="00191CA4" w:rsidRDefault="00191CA4" w:rsidP="00191CA4">
      <w:r>
        <w:t>is of imperative significance for the expectation procedures (</w:t>
      </w:r>
      <w:proofErr w:type="spellStart"/>
      <w:r>
        <w:t>Brause</w:t>
      </w:r>
      <w:proofErr w:type="spellEnd"/>
      <w:r>
        <w:t xml:space="preserve">, </w:t>
      </w:r>
      <w:proofErr w:type="spellStart"/>
      <w:r>
        <w:t>Langsdorf</w:t>
      </w:r>
      <w:proofErr w:type="spellEnd"/>
      <w:r>
        <w:t xml:space="preserve">, and </w:t>
      </w:r>
      <w:proofErr w:type="spellStart"/>
      <w:r>
        <w:t>Hepp</w:t>
      </w:r>
      <w:proofErr w:type="spellEnd"/>
      <w:r>
        <w:t>, 1999). The</w:t>
      </w:r>
    </w:p>
    <w:p w14:paraId="6DE9376E" w14:textId="77777777" w:rsidR="00191CA4" w:rsidRDefault="00191CA4" w:rsidP="00191CA4">
      <w:r>
        <w:t>Visa cheats are the purpose for losing the billions of Euros every year (</w:t>
      </w:r>
      <w:proofErr w:type="spellStart"/>
      <w:r>
        <w:t>Bahnsen</w:t>
      </w:r>
      <w:proofErr w:type="spellEnd"/>
      <w:r>
        <w:t>,</w:t>
      </w:r>
    </w:p>
    <w:p w14:paraId="27006E40" w14:textId="77777777" w:rsidR="00191CA4" w:rsidRDefault="00191CA4" w:rsidP="00191CA4">
      <w:proofErr w:type="spellStart"/>
      <w:r>
        <w:t>Aouada</w:t>
      </w:r>
      <w:proofErr w:type="spellEnd"/>
      <w:r>
        <w:t xml:space="preserve">, </w:t>
      </w:r>
      <w:proofErr w:type="spellStart"/>
      <w:r>
        <w:t>Stojanovic</w:t>
      </w:r>
      <w:proofErr w:type="spellEnd"/>
      <w:r>
        <w:t xml:space="preserve">, and </w:t>
      </w:r>
      <w:proofErr w:type="spellStart"/>
      <w:r>
        <w:t>Ottersten</w:t>
      </w:r>
      <w:proofErr w:type="spellEnd"/>
      <w:r>
        <w:t xml:space="preserve">, 2016). It is fundamental for monetary foundations to keep </w:t>
      </w:r>
      <w:proofErr w:type="gramStart"/>
      <w:r>
        <w:t>their</w:t>
      </w:r>
      <w:proofErr w:type="gramEnd"/>
    </w:p>
    <w:p w14:paraId="56924752" w14:textId="77777777" w:rsidR="00191CA4" w:rsidRDefault="00191CA4" w:rsidP="00191CA4">
      <w:r>
        <w:t>extortion recognizing framework refreshed with new and new procedures. Organizations are moving</w:t>
      </w:r>
    </w:p>
    <w:p w14:paraId="44C6E5DD" w14:textId="77777777" w:rsidR="00191CA4" w:rsidRDefault="00191CA4" w:rsidP="00191CA4">
      <w:r>
        <w:lastRenderedPageBreak/>
        <w:t>towards the internet based mode to give the furthest down the line offices to their clients and this is likewise a</w:t>
      </w:r>
    </w:p>
    <w:p w14:paraId="1D6D174B" w14:textId="77777777" w:rsidR="00191CA4" w:rsidRDefault="00191CA4" w:rsidP="00191CA4">
      <w:r>
        <w:t>purpose for the rising number of Visa cheats (Patidar, Sharma, and</w:t>
      </w:r>
    </w:p>
    <w:p w14:paraId="7D236113" w14:textId="77777777" w:rsidR="00191CA4" w:rsidRDefault="00191CA4" w:rsidP="00191CA4">
      <w:r>
        <w:t>Designing, 2011). To deal with or recognize this extortion, the specialists utilized unique</w:t>
      </w:r>
    </w:p>
    <w:p w14:paraId="51500505" w14:textId="77777777" w:rsidR="00191CA4" w:rsidRDefault="00191CA4" w:rsidP="00191CA4">
      <w:r>
        <w:t>calculations of AI. The utilization of these calculations is depicted beneath.</w:t>
      </w:r>
    </w:p>
    <w:p w14:paraId="05DD790C" w14:textId="77777777" w:rsidR="00191CA4" w:rsidRDefault="00191CA4" w:rsidP="00191CA4">
      <w:r>
        <w:t>Brain Organization</w:t>
      </w:r>
    </w:p>
    <w:p w14:paraId="1C7967E0" w14:textId="77777777" w:rsidR="00191CA4" w:rsidRDefault="00191CA4" w:rsidP="00191CA4">
      <w:r>
        <w:t>This calculation is involved by different analysts for recognizing the CCF. Scientists (Murli,</w:t>
      </w:r>
    </w:p>
    <w:p w14:paraId="7892BDC9" w14:textId="77777777" w:rsidR="00191CA4" w:rsidRDefault="00191CA4" w:rsidP="00191CA4">
      <w:r>
        <w:t>Jami, Run, Nath, and The board, 2015) said the credit fakes are expanding a result of the</w:t>
      </w:r>
    </w:p>
    <w:p w14:paraId="3087B7D0" w14:textId="77777777" w:rsidR="00191CA4" w:rsidRDefault="00191CA4" w:rsidP="00191CA4">
      <w:r>
        <w:t>expanding interest in web based shopping. They executed an instrument in view of brain</w:t>
      </w:r>
    </w:p>
    <w:p w14:paraId="61A380B3" w14:textId="77777777" w:rsidR="00191CA4" w:rsidRDefault="00191CA4" w:rsidP="00191CA4">
      <w:r>
        <w:t>organization to recognize this sort of extortion. Specialists (Lakshmi Narayana et al., 2012) likewise utilized</w:t>
      </w:r>
    </w:p>
    <w:p w14:paraId="588D4092" w14:textId="77777777" w:rsidR="00191CA4" w:rsidRDefault="00191CA4" w:rsidP="00191CA4">
      <w:r>
        <w:t>this calculation for the location of expanding CCF exercises.</w:t>
      </w:r>
    </w:p>
    <w:p w14:paraId="3DF3104F" w14:textId="77777777" w:rsidR="00191CA4" w:rsidRDefault="00191CA4" w:rsidP="00191CA4">
      <w:r>
        <w:t>Choice Tree</w:t>
      </w:r>
    </w:p>
    <w:p w14:paraId="30C5766D" w14:textId="77777777" w:rsidR="00191CA4" w:rsidRDefault="00191CA4" w:rsidP="00191CA4">
      <w:r>
        <w:t xml:space="preserve">Scientists (Save, </w:t>
      </w:r>
      <w:proofErr w:type="spellStart"/>
      <w:r>
        <w:t>Tiwarekar</w:t>
      </w:r>
      <w:proofErr w:type="spellEnd"/>
      <w:r>
        <w:t xml:space="preserve">, Jain, and </w:t>
      </w:r>
      <w:proofErr w:type="spellStart"/>
      <w:r>
        <w:t>Mahyavanshi</w:t>
      </w:r>
      <w:proofErr w:type="spellEnd"/>
      <w:r>
        <w:t>, 2017) utilized the choice tree for the</w:t>
      </w:r>
    </w:p>
    <w:p w14:paraId="225CF144" w14:textId="77777777" w:rsidR="00191CA4" w:rsidRDefault="00191CA4" w:rsidP="00191CA4">
      <w:r>
        <w:t>identification of Visa cheats. Analysts said, expanding utilization of web and on the web</w:t>
      </w:r>
    </w:p>
    <w:p w14:paraId="62A083FC" w14:textId="77777777" w:rsidR="00191CA4" w:rsidRDefault="00191CA4" w:rsidP="00191CA4">
      <w:r>
        <w:t>business is likewise expanding so it is important to have a system to manage this</w:t>
      </w:r>
    </w:p>
    <w:p w14:paraId="42F442EC" w14:textId="77777777" w:rsidR="00191CA4" w:rsidRDefault="00191CA4" w:rsidP="00191CA4">
      <w:proofErr w:type="spellStart"/>
      <w:r>
        <w:t>Paruchuri</w:t>
      </w:r>
      <w:proofErr w:type="spellEnd"/>
      <w:r>
        <w:t>: Visa Extortion Location utilizing AI: An Efficient Writing Survey (113-120)</w:t>
      </w:r>
    </w:p>
    <w:p w14:paraId="2FB8328C" w14:textId="77777777" w:rsidR="00191CA4" w:rsidRDefault="00191CA4" w:rsidP="00191CA4">
      <w:r>
        <w:t>Page 118 Volume 6, No 2/2017 | ABCJAR</w:t>
      </w:r>
    </w:p>
    <w:p w14:paraId="48780465" w14:textId="77777777" w:rsidR="00191CA4" w:rsidRDefault="00191CA4" w:rsidP="00191CA4">
      <w:r>
        <w:t>issue. Scientists (</w:t>
      </w:r>
      <w:proofErr w:type="spellStart"/>
      <w:r>
        <w:t>Dhanapal</w:t>
      </w:r>
      <w:proofErr w:type="spellEnd"/>
      <w:r>
        <w:t xml:space="preserve"> and </w:t>
      </w:r>
      <w:proofErr w:type="spellStart"/>
      <w:r>
        <w:t>Gayathiri</w:t>
      </w:r>
      <w:proofErr w:type="spellEnd"/>
      <w:r>
        <w:t>, 2012) additionally involved this calculation for CCF</w:t>
      </w:r>
    </w:p>
    <w:p w14:paraId="3F4D60DF" w14:textId="77777777" w:rsidR="00191CA4" w:rsidRDefault="00191CA4" w:rsidP="00191CA4">
      <w:r>
        <w:t>discovery. CCF influences both for example dealers and the singular clients. This makes it an</w:t>
      </w:r>
    </w:p>
    <w:p w14:paraId="168A1E1C" w14:textId="77777777" w:rsidR="00191CA4" w:rsidRDefault="00191CA4" w:rsidP="00191CA4">
      <w:r>
        <w:t>intriguing subject with regards to the AI (Gaikwad et al., 2014).</w:t>
      </w:r>
    </w:p>
    <w:p w14:paraId="4BB1DC82" w14:textId="77777777" w:rsidR="00191CA4" w:rsidRDefault="00191CA4" w:rsidP="00191CA4">
      <w:r>
        <w:t>SVM</w:t>
      </w:r>
    </w:p>
    <w:p w14:paraId="016533E2" w14:textId="77777777" w:rsidR="00191CA4" w:rsidRDefault="00191CA4" w:rsidP="00191CA4">
      <w:r>
        <w:t>Specialists (</w:t>
      </w:r>
      <w:proofErr w:type="spellStart"/>
      <w:r>
        <w:t>Dheepa</w:t>
      </w:r>
      <w:proofErr w:type="spellEnd"/>
      <w:r>
        <w:t xml:space="preserve"> and </w:t>
      </w:r>
      <w:proofErr w:type="spellStart"/>
      <w:r>
        <w:t>Dhanapal</w:t>
      </w:r>
      <w:proofErr w:type="spellEnd"/>
      <w:r>
        <w:t>, 2012) proposed another way to deal with identify the CCF. This</w:t>
      </w:r>
    </w:p>
    <w:p w14:paraId="2284119C" w14:textId="77777777" w:rsidR="00191CA4" w:rsidRDefault="00191CA4" w:rsidP="00191CA4">
      <w:r>
        <w:t>approach depends on SVM and distinguishes the extortion based on the client's way of behaving.</w:t>
      </w:r>
    </w:p>
    <w:p w14:paraId="3FA46377" w14:textId="77777777" w:rsidR="00191CA4" w:rsidRDefault="00191CA4" w:rsidP="00191CA4">
      <w:r>
        <w:t>Scientists (Movva et al., 2012) likewise utilized a help vector based way to deal with save the</w:t>
      </w:r>
    </w:p>
    <w:p w14:paraId="2088B0C0" w14:textId="77777777" w:rsidR="00191CA4" w:rsidRDefault="00191CA4" w:rsidP="00191CA4">
      <w:r>
        <w:t>bank from various sort of cheats based on clients' way of behaving.</w:t>
      </w:r>
    </w:p>
    <w:p w14:paraId="36F16FBF" w14:textId="77777777" w:rsidR="00191CA4" w:rsidRDefault="00191CA4" w:rsidP="00191CA4">
      <w:r>
        <w:t>Calculated Relapse</w:t>
      </w:r>
    </w:p>
    <w:p w14:paraId="6758BC7D" w14:textId="77777777" w:rsidR="00191CA4" w:rsidRDefault="00191CA4" w:rsidP="00191CA4">
      <w:r>
        <w:t>Scientists (Kulkarni and Ade, 2016) utilized this calculation to recognize the rising cheats related</w:t>
      </w:r>
    </w:p>
    <w:p w14:paraId="5243F9E6" w14:textId="77777777" w:rsidR="00191CA4" w:rsidRDefault="00191CA4" w:rsidP="00191CA4">
      <w:r>
        <w:t>to the credit. Specialists said this is a significant and rising issue in the monetary area.</w:t>
      </w:r>
    </w:p>
    <w:p w14:paraId="14D6DB60" w14:textId="77777777" w:rsidR="00191CA4" w:rsidRDefault="00191CA4" w:rsidP="00191CA4">
      <w:r>
        <w:t>Specialists (Movva et al., 2012) thought about execution of various ML calculations for CCF</w:t>
      </w:r>
    </w:p>
    <w:p w14:paraId="11AABE28" w14:textId="77777777" w:rsidR="00191CA4" w:rsidRDefault="00191CA4" w:rsidP="00191CA4">
      <w:r>
        <w:t>discovery. This calculation is viewed as better compared to different calculations based on results.</w:t>
      </w:r>
    </w:p>
    <w:p w14:paraId="5E4DB48F" w14:textId="77777777" w:rsidR="00191CA4" w:rsidRDefault="00191CA4" w:rsidP="00191CA4">
      <w:r>
        <w:t>Hereditary Calculation</w:t>
      </w:r>
    </w:p>
    <w:p w14:paraId="6614BC58" w14:textId="77777777" w:rsidR="00191CA4" w:rsidRDefault="00191CA4" w:rsidP="00191CA4">
      <w:r>
        <w:t>Specialists (</w:t>
      </w:r>
      <w:proofErr w:type="spellStart"/>
      <w:r>
        <w:t>RamaKalyani</w:t>
      </w:r>
      <w:proofErr w:type="spellEnd"/>
      <w:r>
        <w:t xml:space="preserve">, </w:t>
      </w:r>
      <w:proofErr w:type="spellStart"/>
      <w:r>
        <w:t>UmaDevi</w:t>
      </w:r>
      <w:proofErr w:type="spellEnd"/>
      <w:r>
        <w:t>, and Exploration, 2012) utilized an advancement method</w:t>
      </w:r>
    </w:p>
    <w:p w14:paraId="448A7979" w14:textId="77777777" w:rsidR="00191CA4" w:rsidRDefault="00191CA4" w:rsidP="00191CA4">
      <w:r>
        <w:t>for the location of expanding cheats in web-based exchanges. This method is the hereditary</w:t>
      </w:r>
    </w:p>
    <w:p w14:paraId="0F62FA51" w14:textId="77777777" w:rsidR="00191CA4" w:rsidRDefault="00191CA4" w:rsidP="00191CA4">
      <w:r>
        <w:t>calculation. To work on the presentation of a current misrepresentation identification framework, specialists</w:t>
      </w:r>
    </w:p>
    <w:p w14:paraId="6329A35B" w14:textId="77777777" w:rsidR="00191CA4" w:rsidRDefault="00191CA4" w:rsidP="00191CA4">
      <w:r>
        <w:t>(</w:t>
      </w:r>
      <w:proofErr w:type="spellStart"/>
      <w:r>
        <w:t>Özçelik</w:t>
      </w:r>
      <w:proofErr w:type="spellEnd"/>
      <w:r>
        <w:t xml:space="preserve">, Duman, </w:t>
      </w:r>
      <w:proofErr w:type="spellStart"/>
      <w:r>
        <w:t>Işik</w:t>
      </w:r>
      <w:proofErr w:type="spellEnd"/>
      <w:r>
        <w:t xml:space="preserve">, and </w:t>
      </w:r>
      <w:proofErr w:type="spellStart"/>
      <w:r>
        <w:t>Çevik</w:t>
      </w:r>
      <w:proofErr w:type="spellEnd"/>
      <w:r>
        <w:t>, 2010) utilized this calculation. Specialists (Patel, Singh, and</w:t>
      </w:r>
    </w:p>
    <w:p w14:paraId="4F6CC129" w14:textId="77777777" w:rsidR="00191CA4" w:rsidRDefault="00191CA4" w:rsidP="00191CA4">
      <w:r>
        <w:t>Designing, 2013) likewise involved this calculation for the counteraction of CCFs.</w:t>
      </w:r>
    </w:p>
    <w:p w14:paraId="1A3B1957" w14:textId="77777777" w:rsidR="00191CA4" w:rsidRDefault="00191CA4" w:rsidP="00191CA4">
      <w:r>
        <w:lastRenderedPageBreak/>
        <w:t>Arbitrary Timberland</w:t>
      </w:r>
    </w:p>
    <w:p w14:paraId="6847D11B" w14:textId="77777777" w:rsidR="00191CA4" w:rsidRDefault="00191CA4" w:rsidP="00191CA4">
      <w:r>
        <w:t>Scientist (</w:t>
      </w:r>
      <w:proofErr w:type="spellStart"/>
      <w:r>
        <w:t>Donepudi</w:t>
      </w:r>
      <w:proofErr w:type="spellEnd"/>
      <w:r>
        <w:t>, 2014a)</w:t>
      </w:r>
    </w:p>
    <w:p w14:paraId="262DE2FC" w14:textId="77777777" w:rsidR="00191CA4" w:rsidRDefault="00191CA4" w:rsidP="00191CA4">
      <w:r>
        <w:t xml:space="preserve"> </w:t>
      </w:r>
    </w:p>
    <w:p w14:paraId="49699FC9" w14:textId="77777777" w:rsidR="00191CA4" w:rsidRDefault="00191CA4" w:rsidP="00191CA4">
      <w:r>
        <w:t>CONCLISION</w:t>
      </w:r>
    </w:p>
    <w:p w14:paraId="7423AB5F" w14:textId="77777777" w:rsidR="00191CA4" w:rsidRDefault="00191CA4" w:rsidP="00191CA4">
      <w:r>
        <w:t>The exploration shows the CCF is the significant issue of monetary area that is expanding with the</w:t>
      </w:r>
    </w:p>
    <w:p w14:paraId="1772550C" w14:textId="77777777" w:rsidR="00191CA4" w:rsidRDefault="00191CA4" w:rsidP="00191CA4">
      <w:r>
        <w:t>entry of time. An ever increasing number of organizations are moving towards the web-based mode that</w:t>
      </w:r>
    </w:p>
    <w:p w14:paraId="183578D1" w14:textId="77777777" w:rsidR="00191CA4" w:rsidRDefault="00191CA4" w:rsidP="00191CA4">
      <w:r>
        <w:t>permits the clients to make online exchanges. This is a chance for crooks to</w:t>
      </w:r>
    </w:p>
    <w:p w14:paraId="56689A07" w14:textId="77777777" w:rsidR="00191CA4" w:rsidRDefault="00191CA4" w:rsidP="00191CA4">
      <w:r>
        <w:t>burglary the data or cards of different people to make online exchanges. The most</w:t>
      </w:r>
    </w:p>
    <w:p w14:paraId="05E9EFEA" w14:textId="77777777" w:rsidR="00191CA4" w:rsidRDefault="00191CA4" w:rsidP="00191CA4">
      <w:r>
        <w:t>well known procedures that are utilized to burglary Visa data are phishing and Trojan.</w:t>
      </w:r>
    </w:p>
    <w:p w14:paraId="7AA590A9" w14:textId="77777777" w:rsidR="00191CA4" w:rsidRDefault="00191CA4" w:rsidP="00191CA4">
      <w:r>
        <w:t>So an extortion discovery framework is expected to recognize such exercises.</w:t>
      </w:r>
    </w:p>
    <w:sectPr w:rsidR="00191CA4" w:rsidSect="00247B24">
      <w:pgSz w:w="11906" w:h="16838"/>
      <w:pgMar w:top="567" w:right="567" w:bottom="567" w:left="851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I1tzAxtzQzMjQzNzZW0lEKTi0uzszPAykwqgUAq5USFCwAAAA="/>
  </w:docVars>
  <w:rsids>
    <w:rsidRoot w:val="00191CA4"/>
    <w:rsid w:val="00191CA4"/>
    <w:rsid w:val="00247B24"/>
    <w:rsid w:val="003924CE"/>
    <w:rsid w:val="00803479"/>
    <w:rsid w:val="00DD6A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2B6543"/>
  <w15:chartTrackingRefBased/>
  <w15:docId w15:val="{B61DE8BB-9D91-41E7-A966-4E6F2BDF4C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604A9EF-FAF8-4468-B8A9-C0324EA79E0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2573</Words>
  <Characters>14668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2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antchauhan743@gmail.com</dc:creator>
  <cp:keywords/>
  <dc:description/>
  <cp:lastModifiedBy>Kd</cp:lastModifiedBy>
  <cp:revision>3</cp:revision>
  <dcterms:created xsi:type="dcterms:W3CDTF">2023-06-30T06:16:00Z</dcterms:created>
  <dcterms:modified xsi:type="dcterms:W3CDTF">2023-06-30T06:20:00Z</dcterms:modified>
</cp:coreProperties>
</file>